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for-geologist-position"/>
    <w:p>
      <w:pPr>
        <w:pStyle w:val="Heading1"/>
      </w:pPr>
      <w:r>
        <w:t xml:space="preserve">Cover Letter for Geologist Position</w:t>
      </w:r>
    </w:p>
    <w:p>
      <w:pPr>
        <w:pStyle w:val="FirstParagraph"/>
      </w:pPr>
      <w:r>
        <w:t xml:space="preserve">Dear [Hiring Manager's Name],</w:t>
      </w:r>
    </w:p>
    <w:p>
      <w:pPr>
        <w:pStyle w:val="BodyText"/>
      </w:pPr>
      <w:r>
        <w:t xml:space="preserve">I am writing to express my sincere interest in the Geologist position at [Company/Organization Name] in India New Delhi. With a robust academic background in geology, hands-on experience in field and laboratory settings, and a deep understanding of the geological challenges specific to India, I am confident that my skills align with your organization’s mission to advance sustainable development through earth science expertise. This opportunity to contribute my knowledge as a Geologist in New Delhi is both professionally exciting and personally meaningful, as I have long admired the region’s dynamic geological landscape and its significance in shaping India’s environmental and economic future.</w:t>
      </w:r>
    </w:p>
    <w:p>
      <w:pPr>
        <w:pStyle w:val="BodyText"/>
      </w:pPr>
      <w:r>
        <w:t xml:space="preserve">As a certified Geologist with [X years] of experience, I have specialized in areas such as mineral exploration, structural geology, and environmental impact assessments. My work has spanned diverse terrains across India, including the Himalayan foothills, the Deccan Plateau, and the coastal regions of the Indian subcontinent. These experiences have equipped me with a nuanced understanding of India’s geological complexities, from sedimentary basins to tectonic plate interactions. In New Delhi, where urban expansion intersects with ancient geological formations and modern environmental challenges, my expertise in interpreting subsurface data and mitigating geohazards would be invaluable.</w:t>
      </w:r>
    </w:p>
    <w:p>
      <w:pPr>
        <w:pStyle w:val="BodyText"/>
      </w:pPr>
      <w:r>
        <w:t xml:space="preserve">One of my core strengths as a Geologist is the ability to bridge scientific research with practical applications. For instance, during my tenure at [Previous Organization], I led a project focused on assessing groundwater contamination in the National Capital Region (NCR). By integrating geophysical surveys with geochemical analysis, we identified high-risk zones for pollution and proposed remediation strategies that balanced ecological preservation with urban infrastructure needs. This work not only highlighted the importance of geology in addressing contemporary issues but also reinforced my commitment to applying scientific rigor to real-world problems—particularly those faced by densely populated areas like New Delhi.</w:t>
      </w:r>
    </w:p>
    <w:p>
      <w:pPr>
        <w:pStyle w:val="BodyText"/>
      </w:pPr>
      <w:r>
        <w:t xml:space="preserve">In addition to fieldwork, I have developed strong technical skills in geological software such as ArcGIS, AutoCAD, and RockWorks. These tools enable me to create detailed geological maps, model subsurface structures, and analyze spatial data with precision. My ability to communicate complex findings through clear visualizations and reports has been instrumental in collaborating with multidisciplinary teams, including engineers, environmental scientists, and policymakers. In New Delhi’s fast-paced environment, where decision-making often hinges on accurate geological insights, I am prepared to contribute effectively as a Geologist who can translate data into actionable solutions.</w:t>
      </w:r>
    </w:p>
    <w:p>
      <w:pPr>
        <w:pStyle w:val="BodyText"/>
      </w:pPr>
      <w:r>
        <w:t xml:space="preserve">India New Delhi presents a unique opportunity for geologists to engage with some of the most pressing challenges of our time. The region’s rapid urbanization, coupled with its historical significance as a geological crossroads, demands innovative approaches to land use planning, disaster risk reduction, and resource management. For example, understanding the stratigraphy of the Yamuna River basin or assessing seismic risks in the Delhi-NCR region requires a Geologist who is not only technically proficient but also attuned to local environmental and cultural contexts. My research on Quaternary geology in North India has provided me with insights into these issues, and I am eager to apply this knowledge to support sustainable development initiatives in New Delhi.</w:t>
      </w:r>
    </w:p>
    <w:p>
      <w:pPr>
        <w:pStyle w:val="BodyText"/>
      </w:pPr>
      <w:r>
        <w:t xml:space="preserve">Moreover, my work in India has exposed me to the country’s rich geological diversity and its role in shaping societal progress. From mapping mineral deposits in the Aravalli Range to studying the sedimentology of the Indo-Gangetic Plain, I have come to appreciate how geology underpins agriculture, energy production, and infrastructure development. In New Delhi, where these factors converge, I aim to contribute my expertise as a Geologist to projects that promote environmental stewardship while supporting economic growth. Whether it is advising on land use policies or participating in geological hazard assessments, I am dedicated to ensuring that scientific principles guide decision-making processes.</w:t>
      </w:r>
    </w:p>
    <w:p>
      <w:pPr>
        <w:pStyle w:val="BodyText"/>
      </w:pPr>
      <w:r>
        <w:t xml:space="preserve">What sets me apart as a Geologist is my commitment to lifelong learning and adaptability. I have consistently pursued professional development through workshops, conferences, and collaborations with leading institutions such as the Indian Institute of Technology (IIT) and the Geological Survey of India (GSI). For example, my recent participation in a seminar on climate change impacts on groundwater resources in South Asia deepened my understanding of how geological factors intersect with global environmental trends. This proactive approach ensures that I remain at the forefront of emerging technologies and methodologies, which I believe is essential for addressing the evolving needs of New Delhi’s geological landscape.</w:t>
      </w:r>
    </w:p>
    <w:p>
      <w:pPr>
        <w:pStyle w:val="BodyText"/>
      </w:pPr>
      <w:r>
        <w:t xml:space="preserve">In conclusion, I am enthusiastic about the opportunity to join [Company/Organization Name] as a Geologist in India New Delhi. My background in geological research, technical expertise, and passion for addressing regional challenges position me to contribute meaningfully to your team. I am particularly drawn to the chance to work in a city that is both a hub of scientific innovation and a repository of ancient geological history. I would welcome the opportunity to discuss how my skills and experiences align with your organization’s goals. Thank you for considering my application, and I look forward to the possibility of contributing to your mission as a Geologist in New Delhi.</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ndia New Delhi</dc:title>
  <dc:creator/>
  <cp:keywords/>
  <dcterms:created xsi:type="dcterms:W3CDTF">2026-07-23T18:05:58Z</dcterms:created>
  <dcterms:modified xsi:type="dcterms:W3CDTF">2026-07-23T18:05:58Z</dcterms:modified>
</cp:coreProperties>
</file>

<file path=docProps/custom.xml><?xml version="1.0" encoding="utf-8"?>
<Properties xmlns="http://schemas.openxmlformats.org/officeDocument/2006/custom-properties" xmlns:vt="http://schemas.openxmlformats.org/officeDocument/2006/docPropsVTypes"/>
</file>